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9923" w:type="dxa"/>
        <w:tblInd w:w="-289" w:type="dxa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684"/>
        <w:gridCol w:w="5239"/>
      </w:tblGrid>
      <w:tr w:rsidR="00FD00EB" w:rsidRPr="00252F48" w14:paraId="07404915" w14:textId="77777777" w:rsidTr="004F0A33">
        <w:tc>
          <w:tcPr>
            <w:tcW w:w="4684" w:type="dxa"/>
          </w:tcPr>
          <w:p w14:paraId="6316CDCD" w14:textId="40B3CB72" w:rsidR="00FD00EB" w:rsidRPr="00252F48" w:rsidRDefault="00FD00EB" w:rsidP="004F0A33">
            <w:pPr>
              <w:pStyle w:val="ListParagraph"/>
              <w:ind w:left="0"/>
              <w:jc w:val="center"/>
              <w:rPr>
                <w:sz w:val="25"/>
                <w:szCs w:val="25"/>
              </w:rPr>
            </w:pPr>
            <w:r w:rsidRPr="00252F48">
              <w:rPr>
                <w:sz w:val="25"/>
                <w:szCs w:val="25"/>
              </w:rPr>
              <w:t>ĐẠI HỌC CẦN THƠ</w:t>
            </w:r>
          </w:p>
        </w:tc>
        <w:tc>
          <w:tcPr>
            <w:tcW w:w="5239" w:type="dxa"/>
          </w:tcPr>
          <w:p w14:paraId="7CE20E01" w14:textId="77777777" w:rsidR="00FD00EB" w:rsidRPr="00252F48" w:rsidRDefault="00FD00EB" w:rsidP="004F0A33">
            <w:pPr>
              <w:pStyle w:val="ListParagraph"/>
              <w:ind w:left="0"/>
              <w:jc w:val="center"/>
              <w:rPr>
                <w:sz w:val="25"/>
                <w:szCs w:val="25"/>
              </w:rPr>
            </w:pPr>
            <w:r w:rsidRPr="00252F48">
              <w:rPr>
                <w:b/>
                <w:bCs/>
                <w:sz w:val="25"/>
                <w:szCs w:val="25"/>
              </w:rPr>
              <w:t>CỘNG HÒA XÃ HỘI CHỦ NGHĨA VIỆT NAM</w:t>
            </w:r>
          </w:p>
        </w:tc>
      </w:tr>
      <w:tr w:rsidR="00FD00EB" w:rsidRPr="0087714F" w14:paraId="6497D813" w14:textId="77777777" w:rsidTr="004F0A33">
        <w:tc>
          <w:tcPr>
            <w:tcW w:w="4684" w:type="dxa"/>
          </w:tcPr>
          <w:p w14:paraId="484062E6" w14:textId="77777777" w:rsidR="00FD00EB" w:rsidRPr="00252F48" w:rsidRDefault="00FD00EB" w:rsidP="004F0A33">
            <w:pPr>
              <w:pStyle w:val="ListParagraph"/>
              <w:ind w:left="0"/>
              <w:jc w:val="center"/>
              <w:rPr>
                <w:b/>
                <w:bCs/>
                <w:sz w:val="25"/>
                <w:szCs w:val="25"/>
              </w:rPr>
            </w:pPr>
            <w:r w:rsidRPr="00252F48">
              <w:rPr>
                <w:b/>
                <w:bCs/>
                <w:sz w:val="25"/>
                <w:szCs w:val="25"/>
              </w:rPr>
              <w:t>NHÀ XUẤT BẢN ĐẠI HỌC CẦN THƠ</w:t>
            </w:r>
          </w:p>
        </w:tc>
        <w:tc>
          <w:tcPr>
            <w:tcW w:w="5239" w:type="dxa"/>
          </w:tcPr>
          <w:p w14:paraId="691EFB34" w14:textId="77777777" w:rsidR="00FD00EB" w:rsidRPr="00F137CF" w:rsidRDefault="00FD00EB" w:rsidP="004F0A33">
            <w:pPr>
              <w:pStyle w:val="ListParagraph"/>
              <w:ind w:left="0"/>
              <w:jc w:val="center"/>
              <w:rPr>
                <w:b/>
                <w:bCs/>
                <w:sz w:val="25"/>
                <w:szCs w:val="25"/>
                <w:lang w:val="en-US"/>
              </w:rPr>
            </w:pPr>
            <w:r w:rsidRPr="00F137CF">
              <w:rPr>
                <w:b/>
                <w:bCs/>
                <w:sz w:val="25"/>
                <w:szCs w:val="25"/>
                <w:lang w:val="en-US"/>
              </w:rPr>
              <w:t>Độc lập - Tự do - Hạnh phúc</w:t>
            </w:r>
          </w:p>
        </w:tc>
      </w:tr>
      <w:tr w:rsidR="00FD00EB" w:rsidRPr="0087714F" w14:paraId="70F9A203" w14:textId="77777777" w:rsidTr="004F0A33">
        <w:trPr>
          <w:trHeight w:val="114"/>
        </w:trPr>
        <w:tc>
          <w:tcPr>
            <w:tcW w:w="4684" w:type="dxa"/>
          </w:tcPr>
          <w:p w14:paraId="3049371B" w14:textId="77777777" w:rsidR="00FD00EB" w:rsidRPr="00F137CF" w:rsidRDefault="00FD00EB" w:rsidP="004F0A33">
            <w:pPr>
              <w:pStyle w:val="ListParagraph"/>
              <w:ind w:left="0"/>
              <w:rPr>
                <w:sz w:val="25"/>
                <w:szCs w:val="25"/>
                <w:lang w:val="en-US"/>
              </w:rPr>
            </w:pPr>
            <w:r w:rsidRPr="00252F48">
              <w:rPr>
                <w:noProof/>
                <w:sz w:val="25"/>
                <w:szCs w:val="25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350ED82D" wp14:editId="12A3499A">
                      <wp:simplePos x="0" y="0"/>
                      <wp:positionH relativeFrom="column">
                        <wp:posOffset>1014095</wp:posOffset>
                      </wp:positionH>
                      <wp:positionV relativeFrom="paragraph">
                        <wp:posOffset>42133</wp:posOffset>
                      </wp:positionV>
                      <wp:extent cx="1035685" cy="0"/>
                      <wp:effectExtent l="0" t="0" r="0" b="0"/>
                      <wp:wrapNone/>
                      <wp:docPr id="3" name="Straight Connector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035685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19F0A3F4" id="Straight Connector 3" o:spid="_x0000_s1026" style="position:absolute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79.85pt,3.3pt" to="161.4pt,3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"/>
                  </w:pict>
                </mc:Fallback>
              </mc:AlternateContent>
            </w:r>
          </w:p>
        </w:tc>
        <w:tc>
          <w:tcPr>
            <w:tcW w:w="5239" w:type="dxa"/>
          </w:tcPr>
          <w:p w14:paraId="03D3D75C" w14:textId="77777777" w:rsidR="00FD00EB" w:rsidRPr="00F137CF" w:rsidRDefault="00FD00EB" w:rsidP="004F0A33">
            <w:pPr>
              <w:pStyle w:val="ListParagraph"/>
              <w:ind w:left="0"/>
              <w:jc w:val="right"/>
              <w:rPr>
                <w:sz w:val="25"/>
                <w:szCs w:val="25"/>
                <w:lang w:val="en-US"/>
              </w:rPr>
            </w:pPr>
            <w:r w:rsidRPr="00252F48">
              <w:rPr>
                <w:noProof/>
                <w:sz w:val="25"/>
                <w:szCs w:val="25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20ADE9EE" wp14:editId="47264425">
                      <wp:simplePos x="0" y="0"/>
                      <wp:positionH relativeFrom="column">
                        <wp:posOffset>700405</wp:posOffset>
                      </wp:positionH>
                      <wp:positionV relativeFrom="paragraph">
                        <wp:posOffset>31338</wp:posOffset>
                      </wp:positionV>
                      <wp:extent cx="1946275" cy="0"/>
                      <wp:effectExtent l="0" t="0" r="0" b="0"/>
                      <wp:wrapNone/>
                      <wp:docPr id="4" name="Straight Connector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946275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0C464E7F" id="Straight Connector 4" o:spid="_x0000_s1026" style="position:absolute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55.15pt,2.45pt" to="208.4pt,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"/>
                  </w:pict>
                </mc:Fallback>
              </mc:AlternateContent>
            </w:r>
          </w:p>
        </w:tc>
      </w:tr>
      <w:tr w:rsidR="00FD00EB" w:rsidRPr="0087714F" w14:paraId="418C0E56" w14:textId="77777777" w:rsidTr="004F0A33">
        <w:trPr>
          <w:trHeight w:val="114"/>
        </w:trPr>
        <w:tc>
          <w:tcPr>
            <w:tcW w:w="4684" w:type="dxa"/>
          </w:tcPr>
          <w:p w14:paraId="33C932C5" w14:textId="77777777" w:rsidR="00FD00EB" w:rsidRPr="00F137CF" w:rsidRDefault="00FD00EB" w:rsidP="004F0A33">
            <w:pPr>
              <w:pStyle w:val="ListParagraph"/>
              <w:ind w:left="0"/>
              <w:jc w:val="center"/>
              <w:rPr>
                <w:noProof/>
                <w:sz w:val="25"/>
                <w:szCs w:val="25"/>
                <w:lang w:val="en-US"/>
              </w:rPr>
            </w:pPr>
          </w:p>
        </w:tc>
        <w:tc>
          <w:tcPr>
            <w:tcW w:w="5239" w:type="dxa"/>
          </w:tcPr>
          <w:p w14:paraId="48AD75C6" w14:textId="669C7E5A" w:rsidR="00FD00EB" w:rsidRPr="00F137CF" w:rsidRDefault="00FD00EB" w:rsidP="004F0A33">
            <w:pPr>
              <w:pStyle w:val="ListParagraph"/>
              <w:ind w:left="0"/>
              <w:jc w:val="center"/>
              <w:rPr>
                <w:i/>
                <w:noProof/>
                <w:sz w:val="25"/>
                <w:szCs w:val="25"/>
                <w:lang w:val="en-US"/>
              </w:rPr>
            </w:pPr>
            <w:r w:rsidRPr="00F137CF">
              <w:rPr>
                <w:i/>
                <w:noProof/>
                <w:sz w:val="25"/>
                <w:szCs w:val="25"/>
                <w:lang w:val="en-US"/>
              </w:rPr>
              <w:t xml:space="preserve">Cần Thơ, ngày      tháng     </w:t>
            </w:r>
            <w:r w:rsidRPr="0087714F">
              <w:rPr>
                <w:i/>
                <w:noProof/>
                <w:sz w:val="25"/>
                <w:szCs w:val="25"/>
                <w:lang w:val="en-US"/>
              </w:rPr>
              <w:t>năm 20</w:t>
            </w:r>
          </w:p>
        </w:tc>
      </w:tr>
    </w:tbl>
    <w:p w14:paraId="1F93A922" w14:textId="7ECC47E7" w:rsidR="00FD00EB" w:rsidRPr="00F137CF" w:rsidRDefault="00FD00EB">
      <w:pPr>
        <w:rPr>
          <w:lang w:val="en-US"/>
        </w:rPr>
      </w:pPr>
    </w:p>
    <w:p w14:paraId="5B74A3B0" w14:textId="77777777" w:rsidR="00FD7EDB" w:rsidRPr="00B714FE" w:rsidRDefault="00FD7EDB">
      <w:pPr>
        <w:tabs>
          <w:tab w:val="left" w:pos="567"/>
          <w:tab w:val="left" w:pos="4590"/>
        </w:tabs>
        <w:rPr>
          <w:sz w:val="22"/>
          <w:szCs w:val="22"/>
          <w:lang w:val="en-US"/>
        </w:rPr>
      </w:pPr>
    </w:p>
    <w:p w14:paraId="2B47FCA2" w14:textId="77777777" w:rsidR="00EA4CCF" w:rsidRPr="00B714FE" w:rsidRDefault="00CA1E9D" w:rsidP="00EA4CCF">
      <w:pPr>
        <w:spacing w:line="288" w:lineRule="auto"/>
        <w:jc w:val="center"/>
        <w:rPr>
          <w:b/>
          <w:sz w:val="28"/>
          <w:szCs w:val="28"/>
          <w:lang w:val="en-US"/>
        </w:rPr>
      </w:pPr>
      <w:r w:rsidRPr="00B714FE">
        <w:rPr>
          <w:b/>
          <w:sz w:val="28"/>
          <w:szCs w:val="28"/>
          <w:lang w:val="en-US"/>
        </w:rPr>
        <w:t xml:space="preserve">PHIẾU ĐỀ NGHỊ KIỂM TRA TRÙNG LẶP </w:t>
      </w:r>
      <w:r w:rsidR="00EA4CCF" w:rsidRPr="00B714FE">
        <w:rPr>
          <w:b/>
          <w:sz w:val="28"/>
          <w:szCs w:val="28"/>
          <w:lang w:val="en-US"/>
        </w:rPr>
        <w:t xml:space="preserve">DỮ LIỆU </w:t>
      </w:r>
    </w:p>
    <w:p w14:paraId="68E0DA83" w14:textId="5D86A92B" w:rsidR="00A94EBE" w:rsidRPr="00B714FE" w:rsidRDefault="00EA4CCF" w:rsidP="00EA4CCF">
      <w:pPr>
        <w:spacing w:line="288" w:lineRule="auto"/>
        <w:jc w:val="center"/>
        <w:rPr>
          <w:b/>
          <w:sz w:val="28"/>
          <w:szCs w:val="28"/>
          <w:lang w:val="en-US"/>
        </w:rPr>
      </w:pPr>
      <w:r w:rsidRPr="00B714FE">
        <w:rPr>
          <w:b/>
          <w:sz w:val="28"/>
          <w:szCs w:val="28"/>
          <w:lang w:val="en-US"/>
        </w:rPr>
        <w:t xml:space="preserve">CỦA </w:t>
      </w:r>
      <w:r w:rsidR="007640CD" w:rsidRPr="007640CD">
        <w:rPr>
          <w:b/>
          <w:sz w:val="28"/>
          <w:szCs w:val="28"/>
          <w:lang w:val="en-US"/>
        </w:rPr>
        <w:t>LUẬN VĂN/ĐỀ ÁN TỐT NGHIỆP THẠC SĨ, LUẬN ÁN TIẾN SĨ</w:t>
      </w:r>
    </w:p>
    <w:p w14:paraId="693155D5" w14:textId="77777777" w:rsidR="00D350C4" w:rsidRPr="0089613B" w:rsidRDefault="00D350C4">
      <w:pPr>
        <w:rPr>
          <w:sz w:val="42"/>
          <w:szCs w:val="26"/>
          <w:lang w:val="en-US"/>
        </w:rPr>
      </w:pPr>
    </w:p>
    <w:p w14:paraId="37E95C50" w14:textId="2B5C79D1" w:rsidR="007F026F" w:rsidRPr="00B714FE" w:rsidRDefault="007F026F" w:rsidP="007F026F">
      <w:pPr>
        <w:spacing w:before="120" w:after="120"/>
        <w:rPr>
          <w:bCs/>
          <w:sz w:val="26"/>
          <w:szCs w:val="26"/>
          <w:lang w:val="en-US"/>
        </w:rPr>
      </w:pPr>
      <w:r w:rsidRPr="00B714FE">
        <w:rPr>
          <w:bCs/>
          <w:sz w:val="26"/>
          <w:szCs w:val="26"/>
          <w:lang w:val="en-US"/>
        </w:rPr>
        <w:t xml:space="preserve">Họ và tên học viên: </w:t>
      </w:r>
      <w:r w:rsidRPr="00B714FE">
        <w:rPr>
          <w:bCs/>
          <w:sz w:val="26"/>
          <w:szCs w:val="26"/>
          <w:lang w:val="en-US"/>
        </w:rPr>
        <w:tab/>
      </w:r>
      <w:r w:rsidRPr="00B714FE">
        <w:rPr>
          <w:bCs/>
          <w:sz w:val="26"/>
          <w:szCs w:val="26"/>
          <w:lang w:val="en-US"/>
        </w:rPr>
        <w:tab/>
      </w:r>
      <w:r w:rsidRPr="00B714FE">
        <w:rPr>
          <w:bCs/>
          <w:sz w:val="26"/>
          <w:szCs w:val="26"/>
          <w:lang w:val="en-US"/>
        </w:rPr>
        <w:tab/>
      </w:r>
      <w:r w:rsidRPr="00B714FE">
        <w:rPr>
          <w:bCs/>
          <w:sz w:val="26"/>
          <w:szCs w:val="26"/>
          <w:lang w:val="en-US"/>
        </w:rPr>
        <w:tab/>
      </w:r>
      <w:r w:rsidRPr="00B714FE">
        <w:rPr>
          <w:bCs/>
          <w:sz w:val="26"/>
          <w:szCs w:val="26"/>
          <w:lang w:val="en-US"/>
        </w:rPr>
        <w:tab/>
      </w:r>
      <w:r w:rsidR="00182024">
        <w:rPr>
          <w:bCs/>
          <w:sz w:val="26"/>
          <w:szCs w:val="26"/>
          <w:lang w:val="en-US"/>
        </w:rPr>
        <w:t xml:space="preserve">    </w:t>
      </w:r>
      <w:r w:rsidRPr="00B714FE">
        <w:rPr>
          <w:bCs/>
          <w:sz w:val="26"/>
          <w:szCs w:val="26"/>
          <w:lang w:val="en-US"/>
        </w:rPr>
        <w:t xml:space="preserve">MSHV: </w:t>
      </w:r>
    </w:p>
    <w:p w14:paraId="2BFC63CF" w14:textId="1400F719" w:rsidR="00D947E7" w:rsidRDefault="00182024" w:rsidP="007F026F">
      <w:pPr>
        <w:spacing w:before="120" w:after="120"/>
        <w:rPr>
          <w:bCs/>
          <w:sz w:val="26"/>
          <w:szCs w:val="26"/>
          <w:lang w:val="en-US"/>
        </w:rPr>
      </w:pPr>
      <w:r>
        <w:rPr>
          <w:bCs/>
          <w:sz w:val="26"/>
          <w:szCs w:val="26"/>
          <w:lang w:val="en-US"/>
        </w:rPr>
        <w:t xml:space="preserve">Số </w:t>
      </w:r>
      <w:r w:rsidR="00D947E7">
        <w:rPr>
          <w:bCs/>
          <w:sz w:val="26"/>
          <w:szCs w:val="26"/>
          <w:lang w:val="en-US"/>
        </w:rPr>
        <w:t>CCCD:</w:t>
      </w:r>
      <w:r>
        <w:rPr>
          <w:bCs/>
          <w:sz w:val="26"/>
          <w:szCs w:val="26"/>
          <w:lang w:val="en-US"/>
        </w:rPr>
        <w:t xml:space="preserve">                           </w:t>
      </w:r>
      <w:r w:rsidR="00B705D0">
        <w:rPr>
          <w:bCs/>
          <w:sz w:val="26"/>
          <w:szCs w:val="26"/>
          <w:lang w:val="en-US"/>
        </w:rPr>
        <w:t xml:space="preserve">     Ngày cấp:                </w:t>
      </w:r>
      <w:r w:rsidR="00D947E7">
        <w:rPr>
          <w:bCs/>
          <w:sz w:val="26"/>
          <w:szCs w:val="26"/>
          <w:lang w:val="en-US"/>
        </w:rPr>
        <w:t>Nơi cấp:</w:t>
      </w:r>
    </w:p>
    <w:p w14:paraId="0E873AD0" w14:textId="424F15FA" w:rsidR="007F026F" w:rsidRDefault="007F026F" w:rsidP="007F026F">
      <w:pPr>
        <w:spacing w:before="120" w:after="120"/>
        <w:rPr>
          <w:bCs/>
          <w:sz w:val="26"/>
          <w:szCs w:val="26"/>
          <w:lang w:val="en-US"/>
        </w:rPr>
      </w:pPr>
      <w:r w:rsidRPr="00B714FE">
        <w:rPr>
          <w:bCs/>
          <w:sz w:val="26"/>
          <w:szCs w:val="26"/>
          <w:lang w:val="en-US"/>
        </w:rPr>
        <w:t xml:space="preserve">Ngành: </w:t>
      </w:r>
      <w:r w:rsidRPr="00B714FE">
        <w:rPr>
          <w:bCs/>
          <w:sz w:val="26"/>
          <w:szCs w:val="26"/>
          <w:lang w:val="en-US"/>
        </w:rPr>
        <w:tab/>
      </w:r>
      <w:r w:rsidRPr="00B714FE">
        <w:rPr>
          <w:bCs/>
          <w:sz w:val="26"/>
          <w:szCs w:val="26"/>
          <w:lang w:val="en-US"/>
        </w:rPr>
        <w:tab/>
      </w:r>
      <w:r w:rsidRPr="00B714FE">
        <w:rPr>
          <w:bCs/>
          <w:sz w:val="26"/>
          <w:szCs w:val="26"/>
          <w:lang w:val="en-US"/>
        </w:rPr>
        <w:tab/>
      </w:r>
      <w:r w:rsidR="00B705D0">
        <w:rPr>
          <w:bCs/>
          <w:sz w:val="26"/>
          <w:szCs w:val="26"/>
          <w:lang w:val="en-US"/>
        </w:rPr>
        <w:t xml:space="preserve">     </w:t>
      </w:r>
      <w:r w:rsidRPr="00B714FE">
        <w:rPr>
          <w:bCs/>
          <w:sz w:val="26"/>
          <w:szCs w:val="26"/>
          <w:lang w:val="en-US"/>
        </w:rPr>
        <w:t xml:space="preserve">Khóa: </w:t>
      </w:r>
    </w:p>
    <w:p w14:paraId="74E7F78E" w14:textId="6CD8760B" w:rsidR="007F026F" w:rsidRDefault="007F026F" w:rsidP="007F026F">
      <w:pPr>
        <w:spacing w:before="120" w:after="120"/>
        <w:rPr>
          <w:bCs/>
          <w:sz w:val="26"/>
          <w:szCs w:val="26"/>
          <w:lang w:val="en-US"/>
        </w:rPr>
      </w:pPr>
      <w:r>
        <w:rPr>
          <w:bCs/>
          <w:sz w:val="26"/>
          <w:szCs w:val="26"/>
          <w:lang w:val="en-US"/>
        </w:rPr>
        <w:t>Chương trình đào tạo</w:t>
      </w:r>
      <w:r w:rsidRPr="00B714FE">
        <w:rPr>
          <w:bCs/>
          <w:sz w:val="26"/>
          <w:szCs w:val="26"/>
          <w:lang w:val="en-US"/>
        </w:rPr>
        <w:t>:</w:t>
      </w:r>
      <w:r w:rsidRPr="00B714FE">
        <w:rPr>
          <w:bCs/>
          <w:sz w:val="26"/>
          <w:szCs w:val="26"/>
          <w:lang w:val="en-US"/>
        </w:rPr>
        <w:tab/>
      </w:r>
      <w:r w:rsidR="00B705D0">
        <w:rPr>
          <w:bCs/>
          <w:sz w:val="26"/>
          <w:szCs w:val="26"/>
          <w:lang w:val="en-US"/>
        </w:rPr>
        <w:t xml:space="preserve">     </w:t>
      </w:r>
      <w:r>
        <w:rPr>
          <w:bCs/>
          <w:sz w:val="26"/>
          <w:szCs w:val="26"/>
          <w:lang w:val="en-US"/>
        </w:rPr>
        <w:t>Thạc sĩ</w:t>
      </w:r>
      <w:r w:rsidRPr="00B714FE">
        <w:rPr>
          <w:bCs/>
          <w:sz w:val="26"/>
          <w:szCs w:val="26"/>
          <w:lang w:val="en-US"/>
        </w:rPr>
        <w:t xml:space="preserve"> </w:t>
      </w:r>
      <w:r w:rsidRPr="00E563EB">
        <w:rPr>
          <w:bCs/>
          <w:sz w:val="26"/>
          <w:szCs w:val="26"/>
        </w:rPr>
        <w:sym w:font="Wingdings 2" w:char="F0A3"/>
      </w:r>
      <w:r w:rsidRPr="00B714FE">
        <w:rPr>
          <w:bCs/>
          <w:sz w:val="26"/>
          <w:szCs w:val="26"/>
          <w:lang w:val="en-US"/>
        </w:rPr>
        <w:tab/>
      </w:r>
      <w:r w:rsidRPr="00B714FE">
        <w:rPr>
          <w:bCs/>
          <w:sz w:val="26"/>
          <w:szCs w:val="26"/>
          <w:lang w:val="en-US"/>
        </w:rPr>
        <w:tab/>
      </w:r>
      <w:r w:rsidR="00B705D0">
        <w:rPr>
          <w:bCs/>
          <w:sz w:val="26"/>
          <w:szCs w:val="26"/>
          <w:lang w:val="en-US"/>
        </w:rPr>
        <w:t xml:space="preserve">    </w:t>
      </w:r>
      <w:r>
        <w:rPr>
          <w:bCs/>
          <w:sz w:val="26"/>
          <w:szCs w:val="26"/>
          <w:lang w:val="en-US"/>
        </w:rPr>
        <w:t>Tiến sĩ</w:t>
      </w:r>
      <w:r w:rsidRPr="00B714FE">
        <w:rPr>
          <w:bCs/>
          <w:sz w:val="26"/>
          <w:szCs w:val="26"/>
          <w:lang w:val="en-US"/>
        </w:rPr>
        <w:t xml:space="preserve"> </w:t>
      </w:r>
      <w:r w:rsidRPr="00E563EB">
        <w:rPr>
          <w:bCs/>
          <w:sz w:val="26"/>
          <w:szCs w:val="26"/>
        </w:rPr>
        <w:sym w:font="Wingdings 2" w:char="F0A3"/>
      </w:r>
    </w:p>
    <w:p w14:paraId="0210F30F" w14:textId="77777777" w:rsidR="007F026F" w:rsidRPr="00B714FE" w:rsidRDefault="007F026F" w:rsidP="007F026F">
      <w:pPr>
        <w:spacing w:before="120" w:after="120"/>
        <w:rPr>
          <w:bCs/>
          <w:sz w:val="26"/>
          <w:szCs w:val="26"/>
          <w:lang w:val="en-US"/>
        </w:rPr>
      </w:pPr>
      <w:r w:rsidRPr="00B714FE">
        <w:rPr>
          <w:bCs/>
          <w:sz w:val="26"/>
          <w:szCs w:val="26"/>
          <w:lang w:val="en-US"/>
        </w:rPr>
        <w:t xml:space="preserve">Đơn vị đào tạo (khoa/trường chuyên ngành): </w:t>
      </w:r>
    </w:p>
    <w:p w14:paraId="5F492C49" w14:textId="33AEE19A" w:rsidR="007F026F" w:rsidRPr="00C63BC5" w:rsidRDefault="007F026F" w:rsidP="007F026F">
      <w:pPr>
        <w:spacing w:before="120" w:after="120"/>
        <w:rPr>
          <w:bCs/>
          <w:sz w:val="26"/>
          <w:szCs w:val="26"/>
          <w:lang w:val="en-US"/>
        </w:rPr>
      </w:pPr>
      <w:r w:rsidRPr="00C63BC5">
        <w:rPr>
          <w:bCs/>
          <w:sz w:val="26"/>
          <w:szCs w:val="26"/>
          <w:lang w:val="en-US"/>
        </w:rPr>
        <w:t>Email (do ĐHCT cấp):</w:t>
      </w:r>
      <w:r w:rsidRPr="00C63BC5">
        <w:rPr>
          <w:bCs/>
          <w:sz w:val="26"/>
          <w:szCs w:val="26"/>
          <w:lang w:val="en-US"/>
        </w:rPr>
        <w:tab/>
      </w:r>
    </w:p>
    <w:p w14:paraId="1534E250" w14:textId="77777777" w:rsidR="007F026F" w:rsidRPr="00B714FE" w:rsidRDefault="007F026F" w:rsidP="007F026F">
      <w:pPr>
        <w:spacing w:before="120" w:after="120"/>
        <w:rPr>
          <w:bCs/>
          <w:sz w:val="26"/>
          <w:szCs w:val="26"/>
          <w:lang w:val="en-US"/>
        </w:rPr>
      </w:pPr>
      <w:r w:rsidRPr="00B714FE">
        <w:rPr>
          <w:bCs/>
          <w:sz w:val="26"/>
          <w:szCs w:val="26"/>
          <w:lang w:val="en-US"/>
        </w:rPr>
        <w:t xml:space="preserve">Điện thoại: </w:t>
      </w:r>
    </w:p>
    <w:p w14:paraId="28DACFDC" w14:textId="77777777" w:rsidR="007F026F" w:rsidRPr="00B714FE" w:rsidRDefault="007F026F" w:rsidP="007F026F">
      <w:pPr>
        <w:spacing w:before="120" w:after="120"/>
        <w:rPr>
          <w:bCs/>
          <w:sz w:val="26"/>
          <w:szCs w:val="26"/>
          <w:lang w:val="en-US"/>
        </w:rPr>
      </w:pPr>
      <w:r w:rsidRPr="00B714FE">
        <w:rPr>
          <w:bCs/>
          <w:sz w:val="26"/>
          <w:szCs w:val="26"/>
          <w:lang w:val="en-US"/>
        </w:rPr>
        <w:t xml:space="preserve">Tên luận văn/luận án: </w:t>
      </w:r>
    </w:p>
    <w:p w14:paraId="6D64F89F" w14:textId="77777777" w:rsidR="007F026F" w:rsidRPr="00B714FE" w:rsidRDefault="007F026F" w:rsidP="007F026F">
      <w:pPr>
        <w:spacing w:before="120" w:after="120"/>
        <w:rPr>
          <w:bCs/>
          <w:sz w:val="26"/>
          <w:szCs w:val="26"/>
          <w:lang w:val="en-US"/>
        </w:rPr>
      </w:pPr>
      <w:r w:rsidRPr="00B714FE">
        <w:rPr>
          <w:bCs/>
          <w:sz w:val="26"/>
          <w:szCs w:val="26"/>
          <w:lang w:val="en-US"/>
        </w:rPr>
        <w:t>Tổng số trang (sau khi định dạng theo quy định):</w:t>
      </w:r>
      <w:r w:rsidRPr="00B714FE">
        <w:rPr>
          <w:bCs/>
          <w:sz w:val="26"/>
          <w:szCs w:val="26"/>
          <w:lang w:val="en-US"/>
        </w:rPr>
        <w:tab/>
      </w:r>
    </w:p>
    <w:p w14:paraId="1458910D" w14:textId="590B1DC3" w:rsidR="00A94EBE" w:rsidRPr="00B714FE" w:rsidRDefault="00CA1E9D" w:rsidP="00E563EB">
      <w:pPr>
        <w:spacing w:before="120" w:after="120"/>
        <w:rPr>
          <w:bCs/>
          <w:sz w:val="26"/>
          <w:szCs w:val="26"/>
          <w:lang w:val="en-US"/>
        </w:rPr>
      </w:pPr>
      <w:r w:rsidRPr="00B714FE">
        <w:rPr>
          <w:bCs/>
          <w:sz w:val="26"/>
          <w:szCs w:val="26"/>
          <w:lang w:val="en-US"/>
        </w:rPr>
        <w:t>Ngôn ngữ:</w:t>
      </w:r>
      <w:r w:rsidR="00C63BC5" w:rsidRPr="00B714FE">
        <w:rPr>
          <w:bCs/>
          <w:sz w:val="26"/>
          <w:szCs w:val="26"/>
          <w:lang w:val="en-US"/>
        </w:rPr>
        <w:tab/>
      </w:r>
      <w:r w:rsidRPr="00B714FE">
        <w:rPr>
          <w:bCs/>
          <w:sz w:val="26"/>
          <w:szCs w:val="26"/>
          <w:lang w:val="en-US"/>
        </w:rPr>
        <w:t>Tiếng Việt</w:t>
      </w:r>
      <w:r w:rsidR="00E563EB" w:rsidRPr="00B714FE">
        <w:rPr>
          <w:bCs/>
          <w:sz w:val="26"/>
          <w:szCs w:val="26"/>
          <w:lang w:val="en-US"/>
        </w:rPr>
        <w:t xml:space="preserve"> </w:t>
      </w:r>
      <w:r w:rsidR="00E563EB" w:rsidRPr="00E563EB">
        <w:rPr>
          <w:bCs/>
          <w:sz w:val="26"/>
          <w:szCs w:val="26"/>
        </w:rPr>
        <w:sym w:font="Wingdings" w:char="F078"/>
      </w:r>
      <w:r w:rsidR="00E563EB" w:rsidRPr="00B714FE">
        <w:rPr>
          <w:bCs/>
          <w:sz w:val="26"/>
          <w:szCs w:val="26"/>
          <w:lang w:val="en-US"/>
        </w:rPr>
        <w:tab/>
      </w:r>
      <w:r w:rsidRPr="00B714FE">
        <w:rPr>
          <w:bCs/>
          <w:sz w:val="26"/>
          <w:szCs w:val="26"/>
          <w:lang w:val="en-US"/>
        </w:rPr>
        <w:t>Tiếng Anh</w:t>
      </w:r>
      <w:r w:rsidR="00E563EB" w:rsidRPr="00B714FE">
        <w:rPr>
          <w:bCs/>
          <w:sz w:val="26"/>
          <w:szCs w:val="26"/>
          <w:lang w:val="en-US"/>
        </w:rPr>
        <w:t xml:space="preserve"> </w:t>
      </w:r>
      <w:r w:rsidR="00E563EB" w:rsidRPr="00E563EB">
        <w:rPr>
          <w:bCs/>
          <w:sz w:val="26"/>
          <w:szCs w:val="26"/>
        </w:rPr>
        <w:sym w:font="Wingdings 2" w:char="F0A3"/>
      </w:r>
      <w:r w:rsidR="001B562B" w:rsidRPr="00F137CF">
        <w:rPr>
          <w:bCs/>
          <w:sz w:val="26"/>
          <w:szCs w:val="26"/>
          <w:lang w:val="en-US"/>
        </w:rPr>
        <w:tab/>
      </w:r>
      <w:r w:rsidR="001B562B" w:rsidRPr="00F137CF">
        <w:rPr>
          <w:bCs/>
          <w:sz w:val="26"/>
          <w:szCs w:val="26"/>
          <w:lang w:val="en-US"/>
        </w:rPr>
        <w:tab/>
      </w:r>
      <w:r w:rsidR="001B562B" w:rsidRPr="00B714FE">
        <w:rPr>
          <w:bCs/>
          <w:sz w:val="26"/>
          <w:szCs w:val="26"/>
          <w:lang w:val="en-US"/>
        </w:rPr>
        <w:t xml:space="preserve">Tiếng </w:t>
      </w:r>
      <w:r w:rsidR="001B562B">
        <w:rPr>
          <w:bCs/>
          <w:sz w:val="26"/>
          <w:szCs w:val="26"/>
          <w:lang w:val="en-US"/>
        </w:rPr>
        <w:t>Pháp</w:t>
      </w:r>
      <w:r w:rsidR="001B562B" w:rsidRPr="00B714FE">
        <w:rPr>
          <w:bCs/>
          <w:sz w:val="26"/>
          <w:szCs w:val="26"/>
          <w:lang w:val="en-US"/>
        </w:rPr>
        <w:t xml:space="preserve"> </w:t>
      </w:r>
      <w:r w:rsidR="001B562B" w:rsidRPr="00E563EB">
        <w:rPr>
          <w:bCs/>
          <w:sz w:val="26"/>
          <w:szCs w:val="26"/>
        </w:rPr>
        <w:sym w:font="Wingdings 2" w:char="F0A3"/>
      </w:r>
    </w:p>
    <w:p w14:paraId="0DB55BFA" w14:textId="628763BF" w:rsidR="0020491B" w:rsidRPr="0087714F" w:rsidRDefault="00F137CF" w:rsidP="00D86D04">
      <w:pPr>
        <w:tabs>
          <w:tab w:val="left" w:pos="567"/>
          <w:tab w:val="left" w:pos="709"/>
          <w:tab w:val="center" w:pos="4513"/>
          <w:tab w:val="right" w:pos="9026"/>
        </w:tabs>
        <w:jc w:val="both"/>
        <w:rPr>
          <w:b/>
          <w:bCs/>
          <w:iCs/>
          <w:lang w:val="en-US"/>
        </w:rPr>
      </w:pPr>
      <w:r w:rsidRPr="0087714F">
        <w:rPr>
          <w:b/>
          <w:bCs/>
          <w:iCs/>
          <w:lang w:val="en-US"/>
        </w:rPr>
        <w:t>THÔNG TIN XUẤT HÓA ĐƠN TÀI CHÍNH</w:t>
      </w:r>
    </w:p>
    <w:p w14:paraId="52AD82A2" w14:textId="5EAD1E1C" w:rsidR="00F137CF" w:rsidRPr="0087714F" w:rsidRDefault="00F137CF" w:rsidP="00F137CF">
      <w:pPr>
        <w:spacing w:before="120" w:after="120"/>
        <w:rPr>
          <w:bCs/>
          <w:sz w:val="26"/>
          <w:szCs w:val="26"/>
          <w:lang w:val="en-US"/>
        </w:rPr>
      </w:pPr>
      <w:r w:rsidRPr="0087714F">
        <w:rPr>
          <w:bCs/>
          <w:sz w:val="26"/>
          <w:szCs w:val="26"/>
          <w:lang w:val="en-US"/>
        </w:rPr>
        <w:t>(Học viên vui lòng điền chính xác để Nhà xuất bản phát hành hóa đơn)</w:t>
      </w:r>
    </w:p>
    <w:p w14:paraId="5B0448AA" w14:textId="3481028A" w:rsidR="00F137CF" w:rsidRPr="0087714F" w:rsidRDefault="00F137CF" w:rsidP="000172AE">
      <w:pPr>
        <w:tabs>
          <w:tab w:val="right" w:leader="dot" w:pos="9356"/>
        </w:tabs>
        <w:spacing w:before="120" w:after="120"/>
        <w:rPr>
          <w:bCs/>
          <w:sz w:val="26"/>
          <w:szCs w:val="26"/>
          <w:lang w:val="en-US"/>
        </w:rPr>
      </w:pPr>
      <w:r w:rsidRPr="0087714F">
        <w:rPr>
          <w:bCs/>
          <w:sz w:val="26"/>
          <w:szCs w:val="26"/>
          <w:lang w:val="en-US"/>
        </w:rPr>
        <w:t xml:space="preserve">Tên cá nhân/Đơn vị thụ hưởng: </w:t>
      </w:r>
      <w:r w:rsidR="000172AE">
        <w:rPr>
          <w:bCs/>
          <w:sz w:val="26"/>
          <w:szCs w:val="26"/>
          <w:lang w:val="en-US"/>
        </w:rPr>
        <w:tab/>
      </w:r>
    </w:p>
    <w:p w14:paraId="42148AA9" w14:textId="454EE829" w:rsidR="00F137CF" w:rsidRPr="0087714F" w:rsidRDefault="00F137CF" w:rsidP="000172AE">
      <w:pPr>
        <w:tabs>
          <w:tab w:val="right" w:leader="dot" w:pos="9356"/>
        </w:tabs>
        <w:spacing w:before="120" w:after="120"/>
        <w:rPr>
          <w:bCs/>
          <w:sz w:val="26"/>
          <w:szCs w:val="26"/>
          <w:lang w:val="en-US"/>
        </w:rPr>
      </w:pPr>
      <w:r w:rsidRPr="0087714F">
        <w:rPr>
          <w:bCs/>
          <w:sz w:val="26"/>
          <w:szCs w:val="26"/>
          <w:lang w:val="en-US"/>
        </w:rPr>
        <w:t xml:space="preserve">Mã số thuế: </w:t>
      </w:r>
      <w:r w:rsidR="000172AE">
        <w:rPr>
          <w:bCs/>
          <w:sz w:val="26"/>
          <w:szCs w:val="26"/>
          <w:lang w:val="en-US"/>
        </w:rPr>
        <w:tab/>
      </w:r>
    </w:p>
    <w:p w14:paraId="012CF6D7" w14:textId="092A3303" w:rsidR="00F137CF" w:rsidRPr="000172AE" w:rsidRDefault="00F137CF" w:rsidP="000172AE">
      <w:pPr>
        <w:tabs>
          <w:tab w:val="right" w:leader="dot" w:pos="9356"/>
        </w:tabs>
        <w:spacing w:before="120" w:after="120"/>
        <w:rPr>
          <w:bCs/>
          <w:sz w:val="26"/>
          <w:szCs w:val="26"/>
          <w:lang w:val="en-US"/>
        </w:rPr>
      </w:pPr>
      <w:r w:rsidRPr="0087714F">
        <w:rPr>
          <w:bCs/>
          <w:sz w:val="26"/>
          <w:szCs w:val="26"/>
          <w:lang w:val="en-US"/>
        </w:rPr>
        <w:t xml:space="preserve">Địa chỉ: </w:t>
      </w:r>
      <w:r w:rsidR="000172AE">
        <w:rPr>
          <w:bCs/>
          <w:sz w:val="26"/>
          <w:szCs w:val="26"/>
          <w:lang w:val="en-US"/>
        </w:rPr>
        <w:tab/>
      </w:r>
    </w:p>
    <w:p w14:paraId="7898B89A" w14:textId="77777777" w:rsidR="00F137CF" w:rsidRPr="00F137CF" w:rsidRDefault="00F137CF" w:rsidP="00D86D04">
      <w:pPr>
        <w:tabs>
          <w:tab w:val="left" w:pos="567"/>
          <w:tab w:val="left" w:pos="709"/>
          <w:tab w:val="center" w:pos="4513"/>
          <w:tab w:val="right" w:pos="9026"/>
        </w:tabs>
        <w:jc w:val="both"/>
        <w:rPr>
          <w:iCs/>
          <w:lang w:val="en-US"/>
        </w:rPr>
      </w:pPr>
    </w:p>
    <w:tbl>
      <w:tblPr>
        <w:tblW w:w="9408" w:type="dxa"/>
        <w:jc w:val="right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420"/>
        <w:gridCol w:w="4988"/>
      </w:tblGrid>
      <w:tr w:rsidR="00362DF8" w:rsidRPr="0087714F" w14:paraId="14053779" w14:textId="77777777" w:rsidTr="00526199">
        <w:trPr>
          <w:jc w:val="right"/>
        </w:trPr>
        <w:tc>
          <w:tcPr>
            <w:tcW w:w="4420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F9C8CD7" w14:textId="77777777" w:rsidR="00362DF8" w:rsidRPr="00B714FE" w:rsidRDefault="007E14A7" w:rsidP="00362DF8">
            <w:pPr>
              <w:jc w:val="center"/>
              <w:rPr>
                <w:b/>
                <w:bCs/>
                <w:sz w:val="26"/>
                <w:szCs w:val="26"/>
                <w:lang w:val="en-US"/>
              </w:rPr>
            </w:pPr>
            <w:bookmarkStart w:id="0" w:name="_Hlk162342938"/>
            <w:r w:rsidRPr="00B714FE">
              <w:rPr>
                <w:b/>
                <w:bCs/>
                <w:sz w:val="26"/>
                <w:szCs w:val="26"/>
                <w:lang w:val="en-US"/>
              </w:rPr>
              <w:t>Học viên đăng ký</w:t>
            </w:r>
          </w:p>
          <w:p w14:paraId="13D3EED9" w14:textId="77777777" w:rsidR="00E84496" w:rsidRPr="00B714FE" w:rsidRDefault="00E84496" w:rsidP="00E84496">
            <w:pPr>
              <w:tabs>
                <w:tab w:val="left" w:pos="7230"/>
              </w:tabs>
              <w:spacing w:line="288" w:lineRule="auto"/>
              <w:jc w:val="center"/>
              <w:rPr>
                <w:i/>
                <w:iCs/>
                <w:sz w:val="26"/>
                <w:szCs w:val="26"/>
                <w:lang w:val="en-US"/>
              </w:rPr>
            </w:pPr>
            <w:r w:rsidRPr="00B714FE">
              <w:rPr>
                <w:i/>
                <w:iCs/>
                <w:sz w:val="26"/>
                <w:szCs w:val="26"/>
                <w:lang w:val="en-US"/>
              </w:rPr>
              <w:t>(Ký và ghi rõ họ tên)</w:t>
            </w:r>
          </w:p>
          <w:p w14:paraId="384F576A" w14:textId="2B82A0A4" w:rsidR="00D947E7" w:rsidRDefault="00D947E7" w:rsidP="00362DF8">
            <w:pPr>
              <w:jc w:val="center"/>
              <w:rPr>
                <w:b/>
                <w:bCs/>
                <w:sz w:val="26"/>
                <w:szCs w:val="26"/>
                <w:lang w:val="en-US"/>
              </w:rPr>
            </w:pPr>
          </w:p>
          <w:p w14:paraId="2D44A791" w14:textId="77777777" w:rsidR="00D947E7" w:rsidRPr="00D947E7" w:rsidRDefault="00D947E7" w:rsidP="00D947E7">
            <w:pPr>
              <w:rPr>
                <w:sz w:val="26"/>
                <w:szCs w:val="26"/>
                <w:lang w:val="en-US"/>
              </w:rPr>
            </w:pPr>
          </w:p>
          <w:p w14:paraId="4D597B22" w14:textId="3DDD254A" w:rsidR="00D947E7" w:rsidRDefault="00D947E7" w:rsidP="00D947E7">
            <w:pPr>
              <w:rPr>
                <w:sz w:val="26"/>
                <w:szCs w:val="26"/>
                <w:lang w:val="en-US"/>
              </w:rPr>
            </w:pPr>
          </w:p>
          <w:p w14:paraId="67EC69E3" w14:textId="77777777" w:rsidR="00E84496" w:rsidRPr="00D947E7" w:rsidRDefault="00E84496" w:rsidP="00D947E7">
            <w:pPr>
              <w:jc w:val="center"/>
              <w:rPr>
                <w:sz w:val="26"/>
                <w:szCs w:val="26"/>
                <w:lang w:val="en-US"/>
              </w:rPr>
            </w:pPr>
          </w:p>
        </w:tc>
        <w:tc>
          <w:tcPr>
            <w:tcW w:w="4988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9EAF6B" w14:textId="03E02911" w:rsidR="00362DF8" w:rsidRPr="00B714FE" w:rsidRDefault="00362DF8" w:rsidP="00362DF8">
            <w:pPr>
              <w:jc w:val="center"/>
              <w:rPr>
                <w:b/>
                <w:bCs/>
                <w:sz w:val="26"/>
                <w:szCs w:val="26"/>
                <w:lang w:val="en-US"/>
              </w:rPr>
            </w:pPr>
            <w:r w:rsidRPr="00B714FE">
              <w:rPr>
                <w:b/>
                <w:bCs/>
                <w:sz w:val="26"/>
                <w:szCs w:val="26"/>
                <w:lang w:val="en-US"/>
              </w:rPr>
              <w:t>Người tiếp nhận</w:t>
            </w:r>
          </w:p>
          <w:p w14:paraId="55CD0FA1" w14:textId="77777777" w:rsidR="00E84496" w:rsidRPr="00B714FE" w:rsidRDefault="00E84496" w:rsidP="00E84496">
            <w:pPr>
              <w:tabs>
                <w:tab w:val="left" w:pos="7230"/>
              </w:tabs>
              <w:spacing w:line="288" w:lineRule="auto"/>
              <w:jc w:val="center"/>
              <w:rPr>
                <w:i/>
                <w:iCs/>
                <w:sz w:val="26"/>
                <w:szCs w:val="26"/>
                <w:lang w:val="en-US"/>
              </w:rPr>
            </w:pPr>
            <w:r w:rsidRPr="00B714FE">
              <w:rPr>
                <w:i/>
                <w:iCs/>
                <w:sz w:val="26"/>
                <w:szCs w:val="26"/>
                <w:lang w:val="en-US"/>
              </w:rPr>
              <w:t>(Ký và ghi rõ họ tên)</w:t>
            </w:r>
          </w:p>
          <w:p w14:paraId="49943549" w14:textId="77777777" w:rsidR="00E84496" w:rsidRPr="00B714FE" w:rsidRDefault="00E84496" w:rsidP="00362DF8">
            <w:pPr>
              <w:jc w:val="center"/>
              <w:rPr>
                <w:b/>
                <w:bCs/>
                <w:lang w:val="en-US"/>
              </w:rPr>
            </w:pPr>
          </w:p>
          <w:p w14:paraId="6807A4E3" w14:textId="77777777" w:rsidR="00362DF8" w:rsidRPr="00B714FE" w:rsidRDefault="00362DF8" w:rsidP="00362DF8">
            <w:pPr>
              <w:jc w:val="center"/>
              <w:rPr>
                <w:b/>
                <w:sz w:val="26"/>
                <w:szCs w:val="26"/>
                <w:lang w:val="en-US"/>
              </w:rPr>
            </w:pPr>
          </w:p>
          <w:p w14:paraId="1EEA6337" w14:textId="77777777" w:rsidR="00362DF8" w:rsidRPr="00B714FE" w:rsidRDefault="00362DF8" w:rsidP="00362DF8">
            <w:pPr>
              <w:jc w:val="center"/>
              <w:rPr>
                <w:b/>
                <w:sz w:val="26"/>
                <w:szCs w:val="26"/>
                <w:lang w:val="en-US"/>
              </w:rPr>
            </w:pPr>
          </w:p>
          <w:p w14:paraId="3F8CB4E9" w14:textId="77777777" w:rsidR="00362DF8" w:rsidRPr="00B714FE" w:rsidRDefault="00362DF8" w:rsidP="00362DF8">
            <w:pPr>
              <w:jc w:val="center"/>
              <w:rPr>
                <w:b/>
                <w:sz w:val="26"/>
                <w:szCs w:val="26"/>
                <w:lang w:val="en-US"/>
              </w:rPr>
            </w:pPr>
          </w:p>
        </w:tc>
      </w:tr>
    </w:tbl>
    <w:bookmarkEnd w:id="0"/>
    <w:p w14:paraId="6280776F" w14:textId="0CC92BC1" w:rsidR="0011291F" w:rsidRPr="000172AE" w:rsidRDefault="00C54D77" w:rsidP="00D86D04">
      <w:pPr>
        <w:tabs>
          <w:tab w:val="left" w:pos="567"/>
          <w:tab w:val="left" w:pos="709"/>
          <w:tab w:val="center" w:pos="4513"/>
          <w:tab w:val="right" w:pos="9026"/>
        </w:tabs>
        <w:jc w:val="both"/>
        <w:rPr>
          <w:iCs/>
        </w:rPr>
      </w:pPr>
      <w:r w:rsidRPr="000172AE">
        <w:rPr>
          <w:iCs/>
        </w:rPr>
        <w:t>=========</w:t>
      </w:r>
    </w:p>
    <w:p w14:paraId="4086DF19" w14:textId="77242886" w:rsidR="00A16255" w:rsidRPr="000172AE" w:rsidRDefault="00A16255" w:rsidP="00A16255">
      <w:pPr>
        <w:tabs>
          <w:tab w:val="center" w:pos="4513"/>
          <w:tab w:val="right" w:pos="9026"/>
        </w:tabs>
        <w:jc w:val="both"/>
        <w:rPr>
          <w:b/>
          <w:i/>
        </w:rPr>
      </w:pPr>
      <w:r w:rsidRPr="000172AE">
        <w:rPr>
          <w:b/>
          <w:i/>
        </w:rPr>
        <w:t xml:space="preserve">Lưu ý: </w:t>
      </w:r>
    </w:p>
    <w:p w14:paraId="3CDC62FB" w14:textId="77777777" w:rsidR="00281094" w:rsidRPr="000172AE" w:rsidRDefault="00281094" w:rsidP="00281094">
      <w:pPr>
        <w:tabs>
          <w:tab w:val="left" w:pos="567"/>
          <w:tab w:val="left" w:pos="709"/>
          <w:tab w:val="center" w:pos="4513"/>
          <w:tab w:val="right" w:pos="9026"/>
        </w:tabs>
        <w:jc w:val="both"/>
        <w:rPr>
          <w:i/>
        </w:rPr>
      </w:pPr>
      <w:r w:rsidRPr="000172AE">
        <w:rPr>
          <w:i/>
        </w:rPr>
        <w:t>1. Khi đăng ký kiểm tra trùng lặp dữ liệu, học viên có thể nộp trực tiếp tại Nhà xuất bản Đại học Cần Thơ</w:t>
      </w:r>
      <w:r w:rsidRPr="00281094">
        <w:rPr>
          <w:rStyle w:val="FootnoteReference"/>
          <w:i/>
        </w:rPr>
        <w:footnoteReference w:id="1"/>
      </w:r>
      <w:r w:rsidRPr="000172AE">
        <w:rPr>
          <w:i/>
        </w:rPr>
        <w:t xml:space="preserve"> (NXB) hoặc gửi các biểu mẫu có chữ ký cùng toàn văn luận văn/đề án tốt nghiệp thạc sĩ, luận án tiến sĩ qua địa chỉ email: plagiarism-checker@ctu.edu.vn</w:t>
      </w:r>
    </w:p>
    <w:p w14:paraId="0113A3A8" w14:textId="6A28E67A" w:rsidR="00A16255" w:rsidRPr="000172AE" w:rsidRDefault="00281094" w:rsidP="00281094">
      <w:pPr>
        <w:tabs>
          <w:tab w:val="left" w:pos="567"/>
          <w:tab w:val="left" w:pos="709"/>
          <w:tab w:val="center" w:pos="4513"/>
          <w:tab w:val="right" w:pos="9026"/>
        </w:tabs>
        <w:jc w:val="both"/>
        <w:rPr>
          <w:i/>
        </w:rPr>
      </w:pPr>
      <w:r w:rsidRPr="000172AE">
        <w:rPr>
          <w:i/>
        </w:rPr>
        <w:lastRenderedPageBreak/>
        <w:t>2. File toàn văn luận văn/đề án tốt nghiệp thạc sĩ, luận án tiến sĩ phải được trình bày theo “</w:t>
      </w:r>
      <w:hyperlink r:id="rId9" w:history="1">
        <w:r w:rsidRPr="000172AE">
          <w:rPr>
            <w:rStyle w:val="Hyperlink"/>
            <w:i/>
            <w:color w:val="0000FF"/>
            <w:u w:val="none"/>
          </w:rPr>
          <w:t>Hướng dẫn viết và trình bày luận văn thạc sĩ và luận án tiến sĩ</w:t>
        </w:r>
      </w:hyperlink>
      <w:r w:rsidRPr="000172AE">
        <w:rPr>
          <w:i/>
        </w:rPr>
        <w:t>” của Đại học Cần Thơ.</w:t>
      </w:r>
    </w:p>
    <w:p w14:paraId="007BBFF2" w14:textId="561FF770" w:rsidR="0011291F" w:rsidRPr="000172AE" w:rsidRDefault="0011291F" w:rsidP="0011291F">
      <w:pPr>
        <w:tabs>
          <w:tab w:val="left" w:pos="567"/>
          <w:tab w:val="left" w:pos="709"/>
          <w:tab w:val="center" w:pos="4513"/>
          <w:tab w:val="right" w:pos="9026"/>
        </w:tabs>
        <w:jc w:val="both"/>
        <w:rPr>
          <w:i/>
        </w:rPr>
      </w:pPr>
      <w:r w:rsidRPr="000172AE">
        <w:rPr>
          <w:i/>
        </w:rPr>
        <w:t xml:space="preserve">3. Yêu cầu đặt tên file khi gửi NXB kiểm tra: </w:t>
      </w:r>
    </w:p>
    <w:p w14:paraId="4C7C9345" w14:textId="4E1A5583" w:rsidR="0011291F" w:rsidRPr="00281094" w:rsidRDefault="0011291F" w:rsidP="0011291F">
      <w:pPr>
        <w:pStyle w:val="ListParagraph"/>
        <w:numPr>
          <w:ilvl w:val="0"/>
          <w:numId w:val="3"/>
        </w:numPr>
        <w:ind w:left="567" w:hanging="283"/>
        <w:jc w:val="both"/>
        <w:rPr>
          <w:i/>
          <w:lang w:val="en-US"/>
        </w:rPr>
      </w:pPr>
      <w:r w:rsidRPr="000172AE">
        <w:rPr>
          <w:i/>
        </w:rPr>
        <w:t xml:space="preserve">Mã HV-Tên HV (viết không dấu). </w:t>
      </w:r>
      <w:r w:rsidRPr="00281094">
        <w:rPr>
          <w:i/>
          <w:lang w:val="en-US"/>
        </w:rPr>
        <w:t>Ví dụ: M000111</w:t>
      </w:r>
      <w:r w:rsidR="00DE2D1B" w:rsidRPr="00281094">
        <w:rPr>
          <w:i/>
          <w:lang w:val="en-US"/>
        </w:rPr>
        <w:t>-</w:t>
      </w:r>
      <w:r w:rsidRPr="00281094">
        <w:rPr>
          <w:i/>
          <w:lang w:val="en-US"/>
        </w:rPr>
        <w:t>NGUYEN VAN A</w:t>
      </w:r>
    </w:p>
    <w:p w14:paraId="17FE265A" w14:textId="7BF94C84" w:rsidR="0011291F" w:rsidRPr="00281094" w:rsidRDefault="0011291F" w:rsidP="0011291F">
      <w:pPr>
        <w:pStyle w:val="ListParagraph"/>
        <w:numPr>
          <w:ilvl w:val="0"/>
          <w:numId w:val="3"/>
        </w:numPr>
        <w:ind w:left="567" w:hanging="283"/>
        <w:jc w:val="both"/>
        <w:rPr>
          <w:i/>
          <w:lang w:val="en-US"/>
        </w:rPr>
      </w:pPr>
      <w:r w:rsidRPr="00281094">
        <w:rPr>
          <w:i/>
          <w:lang w:val="en-US"/>
        </w:rPr>
        <w:t>Thông số file yêu cầu khi gửi đến NXB:</w:t>
      </w:r>
    </w:p>
    <w:p w14:paraId="6D43B04C" w14:textId="77777777" w:rsidR="00890C3E" w:rsidRPr="00281094" w:rsidRDefault="00890C3E" w:rsidP="00890C3E">
      <w:pPr>
        <w:pStyle w:val="ListParagraph"/>
        <w:numPr>
          <w:ilvl w:val="1"/>
          <w:numId w:val="3"/>
        </w:numPr>
        <w:jc w:val="both"/>
        <w:rPr>
          <w:i/>
          <w:lang w:val="en-US"/>
        </w:rPr>
      </w:pPr>
      <w:r w:rsidRPr="00281094">
        <w:rPr>
          <w:i/>
          <w:lang w:val="en-US"/>
        </w:rPr>
        <w:t>Định dạng: doc; docx, PDF (ưu tiên file Word)</w:t>
      </w:r>
    </w:p>
    <w:p w14:paraId="58CF32FE" w14:textId="77777777" w:rsidR="00890C3E" w:rsidRPr="00281094" w:rsidRDefault="00890C3E" w:rsidP="00890C3E">
      <w:pPr>
        <w:pStyle w:val="ListParagraph"/>
        <w:numPr>
          <w:ilvl w:val="1"/>
          <w:numId w:val="3"/>
        </w:numPr>
        <w:jc w:val="both"/>
        <w:rPr>
          <w:i/>
          <w:lang w:val="en-US"/>
        </w:rPr>
      </w:pPr>
      <w:r w:rsidRPr="00281094">
        <w:rPr>
          <w:i/>
          <w:lang w:val="en-US"/>
        </w:rPr>
        <w:t>Kích thước: Không quá 50MB</w:t>
      </w:r>
    </w:p>
    <w:p w14:paraId="16E799C4" w14:textId="6DB8521B" w:rsidR="00F137CF" w:rsidRPr="0087714F" w:rsidRDefault="004879DC" w:rsidP="004879DC">
      <w:pPr>
        <w:tabs>
          <w:tab w:val="left" w:pos="567"/>
          <w:tab w:val="left" w:pos="709"/>
          <w:tab w:val="center" w:pos="4513"/>
          <w:tab w:val="right" w:pos="9026"/>
        </w:tabs>
        <w:jc w:val="both"/>
        <w:rPr>
          <w:b/>
          <w:bCs/>
          <w:i/>
          <w:lang w:val="en-US"/>
        </w:rPr>
      </w:pPr>
      <w:r w:rsidRPr="0087714F">
        <w:rPr>
          <w:b/>
          <w:bCs/>
          <w:i/>
          <w:lang w:val="en-US"/>
        </w:rPr>
        <w:t xml:space="preserve">4. </w:t>
      </w:r>
      <w:r w:rsidR="00F137CF" w:rsidRPr="0087714F">
        <w:rPr>
          <w:b/>
          <w:bCs/>
          <w:i/>
          <w:lang w:val="en-US"/>
        </w:rPr>
        <w:t>Quy định về thanh toán:</w:t>
      </w:r>
    </w:p>
    <w:p w14:paraId="78C2A024" w14:textId="77777777" w:rsidR="00F137CF" w:rsidRPr="0087714F" w:rsidRDefault="00F137CF" w:rsidP="00F137CF">
      <w:pPr>
        <w:pStyle w:val="ListParagraph"/>
        <w:numPr>
          <w:ilvl w:val="0"/>
          <w:numId w:val="3"/>
        </w:numPr>
        <w:ind w:left="567" w:hanging="283"/>
        <w:jc w:val="both"/>
        <w:rPr>
          <w:i/>
          <w:lang w:val="en-US"/>
        </w:rPr>
      </w:pPr>
      <w:r w:rsidRPr="0087714F">
        <w:rPr>
          <w:i/>
          <w:lang w:val="en-US"/>
        </w:rPr>
        <w:t xml:space="preserve">Học viên hoàn tất thanh toán </w:t>
      </w:r>
      <w:r w:rsidRPr="0087714F">
        <w:rPr>
          <w:b/>
          <w:bCs/>
          <w:i/>
          <w:lang w:val="en-US"/>
        </w:rPr>
        <w:t>sau khi</w:t>
      </w:r>
      <w:r w:rsidRPr="0087714F">
        <w:rPr>
          <w:i/>
          <w:lang w:val="en-US"/>
        </w:rPr>
        <w:t xml:space="preserve"> nhận được hóa đơn tài chính.</w:t>
      </w:r>
      <w:r w:rsidR="004879DC" w:rsidRPr="0087714F">
        <w:rPr>
          <w:i/>
          <w:lang w:val="en-US"/>
        </w:rPr>
        <w:t xml:space="preserve"> </w:t>
      </w:r>
    </w:p>
    <w:p w14:paraId="7AB62B36" w14:textId="7268791E" w:rsidR="00F137CF" w:rsidRPr="0087714F" w:rsidRDefault="00987AA4" w:rsidP="00F137CF">
      <w:pPr>
        <w:pStyle w:val="ListParagraph"/>
        <w:numPr>
          <w:ilvl w:val="0"/>
          <w:numId w:val="3"/>
        </w:numPr>
        <w:ind w:left="567" w:hanging="283"/>
        <w:jc w:val="both"/>
        <w:rPr>
          <w:i/>
          <w:lang w:val="en-US"/>
        </w:rPr>
      </w:pPr>
      <w:r w:rsidRPr="0087714F">
        <w:rPr>
          <w:i/>
          <w:lang w:val="en-US"/>
        </w:rPr>
        <w:t>N</w:t>
      </w:r>
      <w:r w:rsidR="00F137CF" w:rsidRPr="0087714F">
        <w:rPr>
          <w:i/>
          <w:lang w:val="en-US"/>
        </w:rPr>
        <w:t xml:space="preserve">ội dung chuyển khoản </w:t>
      </w:r>
      <w:r w:rsidR="00F137CF" w:rsidRPr="0087714F">
        <w:rPr>
          <w:b/>
          <w:bCs/>
          <w:i/>
          <w:lang w:val="en-US"/>
        </w:rPr>
        <w:t>bắt buộc</w:t>
      </w:r>
      <w:r w:rsidR="00F137CF" w:rsidRPr="0087714F">
        <w:rPr>
          <w:i/>
          <w:lang w:val="en-US"/>
        </w:rPr>
        <w:t xml:space="preserve"> phải ghi theo cú pháp: </w:t>
      </w:r>
    </w:p>
    <w:p w14:paraId="60C9FA61" w14:textId="22ACE3A9" w:rsidR="00AB4FF4" w:rsidRPr="0087714F" w:rsidRDefault="00F137CF" w:rsidP="00F137CF">
      <w:pPr>
        <w:ind w:left="284"/>
        <w:jc w:val="both"/>
        <w:rPr>
          <w:i/>
          <w:lang w:val="en-US"/>
        </w:rPr>
      </w:pPr>
      <w:r w:rsidRPr="0087714F">
        <w:rPr>
          <w:i/>
          <w:lang w:val="en-US"/>
        </w:rPr>
        <w:t>[Họ tên học viên] - [Số hóa đơn] (Ví dụ: Nguyen Van A – 00123)</w:t>
      </w:r>
    </w:p>
    <w:p w14:paraId="67BF873D" w14:textId="36E0D879" w:rsidR="00987AA4" w:rsidRPr="0087714F" w:rsidRDefault="00987AA4" w:rsidP="00987AA4">
      <w:pPr>
        <w:pStyle w:val="ListParagraph"/>
        <w:numPr>
          <w:ilvl w:val="0"/>
          <w:numId w:val="3"/>
        </w:numPr>
        <w:ind w:left="567" w:hanging="283"/>
        <w:jc w:val="both"/>
        <w:rPr>
          <w:i/>
          <w:lang w:val="en-US"/>
        </w:rPr>
      </w:pPr>
      <w:r w:rsidRPr="0087714F">
        <w:rPr>
          <w:i/>
          <w:lang w:val="en-US"/>
        </w:rPr>
        <w:t>Mọi sai lệch về cú pháp có thể dẫn đến việc chậm trễ trong khâu xác nhận.</w:t>
      </w:r>
    </w:p>
    <w:sectPr w:rsidR="00987AA4" w:rsidRPr="0087714F" w:rsidSect="00D44D0D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7" w:h="16840" w:code="9"/>
      <w:pgMar w:top="1134" w:right="1134" w:bottom="1134" w:left="1418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3EEB856" w14:textId="77777777" w:rsidR="00BD09C1" w:rsidRDefault="00BD09C1">
      <w:r>
        <w:separator/>
      </w:r>
    </w:p>
  </w:endnote>
  <w:endnote w:type="continuationSeparator" w:id="0">
    <w:p w14:paraId="57D13256" w14:textId="77777777" w:rsidR="00BD09C1" w:rsidRDefault="00BD09C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42E46A3" w14:textId="77777777" w:rsidR="00A94EBE" w:rsidRDefault="00A94EBE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BDECEFD" w14:textId="77777777" w:rsidR="00A94EBE" w:rsidRDefault="00A94EBE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rPr>
        <w:b/>
        <w:i/>
        <w:color w:val="000000"/>
        <w:sz w:val="20"/>
        <w:szCs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F95274" w14:textId="77777777" w:rsidR="00A94EBE" w:rsidRDefault="00A94EBE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0537F53" w14:textId="77777777" w:rsidR="00BD09C1" w:rsidRDefault="00BD09C1">
      <w:r>
        <w:separator/>
      </w:r>
    </w:p>
  </w:footnote>
  <w:footnote w:type="continuationSeparator" w:id="0">
    <w:p w14:paraId="4D13EC3A" w14:textId="77777777" w:rsidR="00BD09C1" w:rsidRDefault="00BD09C1">
      <w:r>
        <w:continuationSeparator/>
      </w:r>
    </w:p>
  </w:footnote>
  <w:footnote w:id="1">
    <w:p w14:paraId="2E463821" w14:textId="77777777" w:rsidR="00000746" w:rsidRPr="00B7707B" w:rsidRDefault="00000746" w:rsidP="00000746">
      <w:pPr>
        <w:pStyle w:val="FootnoteText"/>
      </w:pPr>
      <w:r w:rsidRPr="00B7707B">
        <w:rPr>
          <w:rStyle w:val="FootnoteReference"/>
        </w:rPr>
        <w:footnoteRef/>
      </w:r>
      <w:r w:rsidRPr="00B7707B">
        <w:t xml:space="preserve"> Thông tin liên hệ Nhà xuất bản Đại học Cần Thơ: </w:t>
      </w:r>
    </w:p>
    <w:p w14:paraId="56E42493" w14:textId="597A1F29" w:rsidR="00000746" w:rsidRDefault="00000746" w:rsidP="00000746">
      <w:pPr>
        <w:pStyle w:val="FootnoteText"/>
      </w:pPr>
      <w:r>
        <w:t xml:space="preserve">Địa chỉ: </w:t>
      </w:r>
      <w:r w:rsidR="00272047">
        <w:t>Lầu 4</w:t>
      </w:r>
      <w:r w:rsidR="00A25F64">
        <w:t>,</w:t>
      </w:r>
      <w:r>
        <w:t xml:space="preserve"> Nhà Điều hành ĐHCT, Khu II, Đường 3/2, P. Ninh Kiều, TP</w:t>
      </w:r>
      <w:r w:rsidR="008C4070">
        <w:t xml:space="preserve">. </w:t>
      </w:r>
      <w:r>
        <w:t>C</w:t>
      </w:r>
      <w:r w:rsidR="008C4070">
        <w:t>ần Thơ</w:t>
      </w:r>
    </w:p>
    <w:p w14:paraId="095C0C66" w14:textId="77777777" w:rsidR="00000746" w:rsidRDefault="00000746" w:rsidP="00000746">
      <w:pPr>
        <w:pStyle w:val="FootnoteText"/>
      </w:pPr>
      <w:r w:rsidRPr="008A3135">
        <w:t xml:space="preserve">Điện ​thoại: (0292) 3655009 (gặp ​Mr Lê Duy Anh </w:t>
      </w:r>
      <w:r>
        <w:t xml:space="preserve">trong </w:t>
      </w:r>
      <w:r w:rsidRPr="008A3135">
        <w:t>giờ hành chính)</w:t>
      </w:r>
    </w:p>
    <w:p w14:paraId="2BD08171" w14:textId="2B54553C" w:rsidR="00281094" w:rsidRPr="00B7707B" w:rsidRDefault="00000746" w:rsidP="00000746">
      <w:pPr>
        <w:pStyle w:val="FootnoteText"/>
        <w:rPr>
          <w:lang w:val="en-US"/>
        </w:rPr>
      </w:pPr>
      <w:r w:rsidRPr="00C35779">
        <w:rPr>
          <w:lang w:val="en-US"/>
        </w:rPr>
        <w:t>Email: plagiarism-checker@ctu.edu.vn; Website: https://ph.ctu.edu.vn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D463B9B" w14:textId="77777777" w:rsidR="00A94EBE" w:rsidRDefault="00A94EBE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B08557" w14:textId="267C7367" w:rsidR="00A94EBE" w:rsidRDefault="00D44D0D" w:rsidP="00D44D0D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jc w:val="right"/>
      <w:rPr>
        <w:i/>
        <w:iCs/>
        <w:color w:val="AEAAAA"/>
      </w:rPr>
    </w:pPr>
    <w:bookmarkStart w:id="1" w:name="_heading=h.gjdgxs" w:colFirst="0" w:colLast="0"/>
    <w:bookmarkEnd w:id="1"/>
    <w:r w:rsidRPr="00D44D0D">
      <w:rPr>
        <w:i/>
        <w:iCs/>
        <w:color w:val="AEAAAA"/>
      </w:rPr>
      <w:t>BM01-NXBDHCT-PhieuDeNghi</w:t>
    </w:r>
  </w:p>
  <w:p w14:paraId="0F640805" w14:textId="77777777" w:rsidR="00D44D0D" w:rsidRPr="00D44D0D" w:rsidRDefault="00D44D0D" w:rsidP="00D44D0D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jc w:val="right"/>
      <w:rPr>
        <w:i/>
        <w:iCs/>
        <w:color w:val="AEAAAA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B71DFCD" w14:textId="77777777" w:rsidR="00A94EBE" w:rsidRDefault="00A94EBE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B517A36"/>
    <w:multiLevelType w:val="hybridMultilevel"/>
    <w:tmpl w:val="ECAE853C"/>
    <w:lvl w:ilvl="0" w:tplc="157818F6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48581BC1"/>
    <w:multiLevelType w:val="hybridMultilevel"/>
    <w:tmpl w:val="0338B9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01E700A"/>
    <w:multiLevelType w:val="multilevel"/>
    <w:tmpl w:val="3D8A5332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1849128555">
    <w:abstractNumId w:val="2"/>
  </w:num>
  <w:num w:numId="2" w16cid:durableId="680274708">
    <w:abstractNumId w:val="1"/>
  </w:num>
  <w:num w:numId="3" w16cid:durableId="198011349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7AwMTAyM7MwNjO0MDJT0lEKTi0uzszPAykwrgUAxpFlRywAAAA="/>
  </w:docVars>
  <w:rsids>
    <w:rsidRoot w:val="00A94EBE"/>
    <w:rsid w:val="00000746"/>
    <w:rsid w:val="000172AE"/>
    <w:rsid w:val="000355DF"/>
    <w:rsid w:val="00061E5F"/>
    <w:rsid w:val="00101B08"/>
    <w:rsid w:val="0011291F"/>
    <w:rsid w:val="00126B41"/>
    <w:rsid w:val="00136792"/>
    <w:rsid w:val="00162061"/>
    <w:rsid w:val="00173603"/>
    <w:rsid w:val="00182024"/>
    <w:rsid w:val="00192F58"/>
    <w:rsid w:val="00193B9D"/>
    <w:rsid w:val="001A72E7"/>
    <w:rsid w:val="001B562B"/>
    <w:rsid w:val="0020491B"/>
    <w:rsid w:val="00207C65"/>
    <w:rsid w:val="00217939"/>
    <w:rsid w:val="00235AA6"/>
    <w:rsid w:val="00272047"/>
    <w:rsid w:val="00281094"/>
    <w:rsid w:val="002B35C5"/>
    <w:rsid w:val="002C6771"/>
    <w:rsid w:val="0035713E"/>
    <w:rsid w:val="00362DF8"/>
    <w:rsid w:val="00381AB3"/>
    <w:rsid w:val="003B0050"/>
    <w:rsid w:val="003D00E4"/>
    <w:rsid w:val="003E609D"/>
    <w:rsid w:val="003F5987"/>
    <w:rsid w:val="0048599F"/>
    <w:rsid w:val="004879DC"/>
    <w:rsid w:val="004A51FC"/>
    <w:rsid w:val="00517C55"/>
    <w:rsid w:val="00526199"/>
    <w:rsid w:val="00532F36"/>
    <w:rsid w:val="005605C5"/>
    <w:rsid w:val="005E294D"/>
    <w:rsid w:val="00622ACF"/>
    <w:rsid w:val="00657BD4"/>
    <w:rsid w:val="00657F47"/>
    <w:rsid w:val="00683917"/>
    <w:rsid w:val="006A0415"/>
    <w:rsid w:val="006F2A95"/>
    <w:rsid w:val="006F6836"/>
    <w:rsid w:val="00722109"/>
    <w:rsid w:val="0072504A"/>
    <w:rsid w:val="007640CD"/>
    <w:rsid w:val="007B0108"/>
    <w:rsid w:val="007E14A7"/>
    <w:rsid w:val="007F026F"/>
    <w:rsid w:val="00801407"/>
    <w:rsid w:val="008123A3"/>
    <w:rsid w:val="00823C5B"/>
    <w:rsid w:val="0087468E"/>
    <w:rsid w:val="00876E63"/>
    <w:rsid w:val="0087714F"/>
    <w:rsid w:val="00890C3E"/>
    <w:rsid w:val="0089593C"/>
    <w:rsid w:val="0089613B"/>
    <w:rsid w:val="008A1D14"/>
    <w:rsid w:val="008C4070"/>
    <w:rsid w:val="008F46B8"/>
    <w:rsid w:val="0093244B"/>
    <w:rsid w:val="00971708"/>
    <w:rsid w:val="00981F12"/>
    <w:rsid w:val="009870DA"/>
    <w:rsid w:val="00987AA4"/>
    <w:rsid w:val="009D7961"/>
    <w:rsid w:val="009F6D08"/>
    <w:rsid w:val="00A16255"/>
    <w:rsid w:val="00A25F64"/>
    <w:rsid w:val="00A9045E"/>
    <w:rsid w:val="00A94EBE"/>
    <w:rsid w:val="00A96FBB"/>
    <w:rsid w:val="00AB4FF4"/>
    <w:rsid w:val="00AC5679"/>
    <w:rsid w:val="00AC7F3A"/>
    <w:rsid w:val="00AE67B9"/>
    <w:rsid w:val="00B04F6A"/>
    <w:rsid w:val="00B67544"/>
    <w:rsid w:val="00B705D0"/>
    <w:rsid w:val="00B714FE"/>
    <w:rsid w:val="00B9524A"/>
    <w:rsid w:val="00BC3831"/>
    <w:rsid w:val="00BD09C1"/>
    <w:rsid w:val="00BD5AAA"/>
    <w:rsid w:val="00C24982"/>
    <w:rsid w:val="00C27246"/>
    <w:rsid w:val="00C44A88"/>
    <w:rsid w:val="00C54D77"/>
    <w:rsid w:val="00C63BC5"/>
    <w:rsid w:val="00CA1E9D"/>
    <w:rsid w:val="00CC5BC9"/>
    <w:rsid w:val="00CC5F3A"/>
    <w:rsid w:val="00D3275C"/>
    <w:rsid w:val="00D3328D"/>
    <w:rsid w:val="00D350C4"/>
    <w:rsid w:val="00D44D0D"/>
    <w:rsid w:val="00D47C19"/>
    <w:rsid w:val="00D768A9"/>
    <w:rsid w:val="00D76CAA"/>
    <w:rsid w:val="00D86D04"/>
    <w:rsid w:val="00D947E7"/>
    <w:rsid w:val="00DB7888"/>
    <w:rsid w:val="00DC6CA3"/>
    <w:rsid w:val="00DD3BF9"/>
    <w:rsid w:val="00DE2D1B"/>
    <w:rsid w:val="00E318D8"/>
    <w:rsid w:val="00E33323"/>
    <w:rsid w:val="00E34213"/>
    <w:rsid w:val="00E50159"/>
    <w:rsid w:val="00E563EB"/>
    <w:rsid w:val="00E84496"/>
    <w:rsid w:val="00EA4CCF"/>
    <w:rsid w:val="00F137CF"/>
    <w:rsid w:val="00F97FD1"/>
    <w:rsid w:val="00FA36E6"/>
    <w:rsid w:val="00FA36FA"/>
    <w:rsid w:val="00FD00EB"/>
    <w:rsid w:val="00FD7E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834E78D"/>
  <w15:docId w15:val="{4A9B8A98-5C9D-4854-9578-D063DA6D0C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sz w:val="24"/>
        <w:szCs w:val="24"/>
        <w:lang w:val="fr-FR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tabs>
        <w:tab w:val="left" w:pos="1440"/>
        <w:tab w:val="left" w:pos="6480"/>
      </w:tabs>
      <w:ind w:left="1440"/>
      <w:jc w:val="center"/>
      <w:outlineLvl w:val="0"/>
    </w:pPr>
    <w:rPr>
      <w:b/>
      <w:bCs/>
      <w:sz w:val="48"/>
    </w:rPr>
  </w:style>
  <w:style w:type="paragraph" w:styleId="Heading2">
    <w:name w:val="heading 2"/>
    <w:basedOn w:val="Normal"/>
    <w:next w:val="Normal"/>
    <w:qFormat/>
    <w:pPr>
      <w:keepNext/>
      <w:tabs>
        <w:tab w:val="left" w:pos="4320"/>
      </w:tabs>
      <w:outlineLvl w:val="1"/>
    </w:pPr>
    <w:rPr>
      <w:i/>
      <w:iCs/>
      <w:sz w:val="28"/>
    </w:rPr>
  </w:style>
  <w:style w:type="paragraph" w:styleId="Heading3">
    <w:name w:val="heading 3"/>
    <w:basedOn w:val="Normal"/>
    <w:next w:val="Normal"/>
    <w:qFormat/>
    <w:pPr>
      <w:keepNext/>
      <w:tabs>
        <w:tab w:val="left" w:leader="dot" w:pos="9360"/>
      </w:tabs>
      <w:spacing w:before="120" w:after="120"/>
      <w:jc w:val="right"/>
      <w:outlineLvl w:val="2"/>
    </w:pPr>
    <w:rPr>
      <w:i/>
      <w:iCs/>
      <w:sz w:val="28"/>
    </w:rPr>
  </w:style>
  <w:style w:type="paragraph" w:styleId="Heading4">
    <w:name w:val="heading 4"/>
    <w:basedOn w:val="Normal"/>
    <w:next w:val="Normal"/>
    <w:qFormat/>
    <w:pPr>
      <w:keepNext/>
      <w:tabs>
        <w:tab w:val="left" w:pos="7200"/>
      </w:tabs>
      <w:outlineLvl w:val="3"/>
    </w:pPr>
    <w:rPr>
      <w:sz w:val="28"/>
    </w:rPr>
  </w:style>
  <w:style w:type="paragraph" w:styleId="Heading5">
    <w:name w:val="heading 5"/>
    <w:basedOn w:val="Normal"/>
    <w:next w:val="Normal"/>
    <w:qFormat/>
    <w:pPr>
      <w:keepNext/>
      <w:tabs>
        <w:tab w:val="left" w:pos="1080"/>
        <w:tab w:val="left" w:pos="5580"/>
      </w:tabs>
      <w:outlineLvl w:val="4"/>
    </w:pPr>
    <w:rPr>
      <w:i/>
      <w:iCs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BalloonText">
    <w:name w:val="Balloon Text"/>
    <w:basedOn w:val="Normal"/>
    <w:link w:val="BalloonTextChar"/>
    <w:rsid w:val="006018E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6018E3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rsid w:val="00BE4F1E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BE4F1E"/>
    <w:rPr>
      <w:sz w:val="24"/>
      <w:szCs w:val="24"/>
    </w:rPr>
  </w:style>
  <w:style w:type="paragraph" w:styleId="Footer">
    <w:name w:val="footer"/>
    <w:basedOn w:val="Normal"/>
    <w:link w:val="FooterChar"/>
    <w:rsid w:val="00BE4F1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rsid w:val="00BE4F1E"/>
    <w:rPr>
      <w:sz w:val="24"/>
      <w:szCs w:val="24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ListParagraph">
    <w:name w:val="List Paragraph"/>
    <w:basedOn w:val="Normal"/>
    <w:uiPriority w:val="34"/>
    <w:qFormat/>
    <w:rsid w:val="0035713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2504A"/>
    <w:rPr>
      <w:color w:val="0563C1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A36E6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A36E6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A36E6"/>
    <w:rPr>
      <w:vertAlign w:val="superscript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76E6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https://gs.ctu.edu.vn/images/upload/vanban-bieumau/HuongdanviettrinhbayLVThS_LATSA5_CTU-Q1799-SH.pdf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go:gDocsCustomXmlDataStorage xmlns:go="http://customooxmlschemas.google.com/" xmlns:r="http://schemas.openxmlformats.org/officeDocument/2006/relationships" uri="GoogleDocsCustomDataVersion1">
  <go:docsCustomData xmlns:go="http://customooxmlschemas.google.com/" roundtripDataSignature="AMtx7mjkQ/xal2cAta0/Dht+4CB6OMW2xA==">AMUW2mU4dfykUDVBy2FPs18StoP5DvRF8UcTWjppW7dmJS8DOmVMRtrzgOpXJ3nWtNGuSHVfdr2sa9wSw7OAaYxSECzCriLCnGijYwTRPeu1AAR+rEUmmRAy6cyuA/ZpuUwZbZMyWEDW</go:docsCustomData>
</go:gDocsCustomXmlDataStorage>
</file>

<file path=customXml/itemProps1.xml><?xml version="1.0" encoding="utf-8"?>
<ds:datastoreItem xmlns:ds="http://schemas.openxmlformats.org/officeDocument/2006/customXml" ds:itemID="{259B7BFE-4119-49E3-AEFD-EFBC4B33435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292</Words>
  <Characters>166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huvien</dc:creator>
  <cp:lastModifiedBy>Khoa Dang</cp:lastModifiedBy>
  <cp:revision>8</cp:revision>
  <dcterms:created xsi:type="dcterms:W3CDTF">2026-04-15T02:57:00Z</dcterms:created>
  <dcterms:modified xsi:type="dcterms:W3CDTF">2026-04-15T03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13f4a84-45e7-4eb8-8f60-992e64a41f85</vt:lpwstr>
  </property>
</Properties>
</file>